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บรรยายพิเศษ</w:t>
      </w:r>
      <w:r>
        <w:t xml:space="preserve"> </w:t>
      </w:r>
      <w:r>
        <w:t xml:space="preserve">โดย</w:t>
      </w:r>
      <w:r>
        <w:t xml:space="preserve"> </w:t>
      </w:r>
      <w:r>
        <w:t xml:space="preserve">นายต่อพงศ์</w:t>
      </w:r>
      <w:r>
        <w:t xml:space="preserve"> </w:t>
      </w:r>
      <w:r>
        <w:t xml:space="preserve">เสลานนท์</w:t>
      </w:r>
    </w:p>
    <w:p>
      <w:pPr>
        <w:pStyle w:val="Date"/>
      </w:pPr>
      <w:r>
        <w:t xml:space="preserve">วันพฤหัสบดีที่</w:t>
      </w:r>
      <w:r>
        <w:t xml:space="preserve"> </w:t>
      </w:r>
      <w:r>
        <w:t xml:space="preserve">11</w:t>
      </w:r>
      <w:r>
        <w:t xml:space="preserve"> </w:t>
      </w:r>
      <w:r>
        <w:t xml:space="preserve">เมษ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ประวัติของท่านวิทยากร ดังนี้ค่ะท่านต่อพงศ์เสลานนท์ปัจจุบันดำรงตำแหน่งกรรมการกิจการกระจายเสียงกิจการโทรทัศน์และกิจการ การโทรคมนาคมแห่งชาติด้านการส่งเสริมสิทธิเสรีภาพของประชาชนและท่านเป็นอดีตนายก สมาคมคนตาบอดแห่งประเทศไทย ประวัติการศึกษา ท่านต่อพงษ์เสลานนท์จบการศึกษาครุศาสตร์บัณฑิต สาขาศึกษาพิเศษมหาวิทยาลัยราชภัฏสวนดุสิต ศิลปศาสตรมหาบัณฑิต การพัฒนาสังคมการวิเคราะห์และการวางแผนทางสังคมสถาบันบัณฑิตพัฒนบริหาร ประสบการณ์และความเ****วชาญท่านเป็นอุปนายกสมาคมคน ตาบอดแห่งประเทศไทยปี 2563-2564 เป็นที่ปรึกษาคณะกรรมการ การกระจายเสียงกิจการโทรทัศน์และกิจการโทรคมนาคมแห่งชาติด้านคุ้มครองผู้บริโภค และส่งเสริมสิทธิเสรีภาพประชาชนปี 2555-2558 14 และเป็นคณะกรรมการปฏิรูปประเทศ 4 พฤษภาคม 2560 ถึง 2564 และท่านยังเป็นประธานคณะอนุกรรมการการ ธนาอนุญาตด้านกิจการกระจายเสียงคณะกรรมการกิจการกระจายเสียงกิจการโทรทัศน์ พัดและกิจการโทรคมนาคมแห่งชาติปี 2558-2560 ณโอกาสนี้ดิฉันขอเรียนเชิญท่านต่อพงศ์เสลานนท์ให้เกียรติบรรยายพิเศษ เพื่อให้เห็นถึงความสำคัญของการจัดสัมมนาการขับเคลื่อนให้เว็บไซต์ไทยเข้าถึงโดยสะดวกและทั่ว วันหน้าตามมาตรฐานสากลในวันนี้ค่ะ เจอสวัสดีทุกท่านครับสวัสดีครับ อาจารย์ สุกิจ ผู้อำนวยการสวทชนะครับท่าน ผู้บริหารจากสภาที่เศร้า ผู้แทนจาก สมาคมคนตาบอดแห่งประเทศไทย วุฒิศักดิ์ มูลนิธิสากลเพื่อคนพิการ นะครับแล้วก็รวมถึง ประกาศผู้มีเกียรติ ทุกท่านนะครับ ผมรู้สึกเป็นเกียรติและยินดีนะครับที่ได้มีโอกาสมา เป็นส่วนหนึ่งในวันสำคัญวันนี้นะครับในการที่ Like ด้วยงานเนี่ยนะครับได้ ลงนามบันทึกข้อตกลงเนี่ยเพื่อที่จะร่วม การขับเคลื่อน การสร้าง สิ่งแวดล้อม ขายดิจิตอลเนี่ย ให้เกิดประโยชน์หรือเนื้อเยื่อ รายการเข้าถึงและใช้ประโยชน์ได้ของคนทุกคน ผมต้องขอออกตัวนี้นะครับว่า โรงเรียนด้วยความ ความจริงเลยครับว่า จริงๆ นาทีนี้วันนี้เหนื่อยจังเป็นของท่าน อาจารย์มณเฑียรบุญตัน แต่ก็เป็นที่ทราบดีนะครับเมื่อเช้าวันที่ 2 มีนาคม ที่ผ่านมาเนี่ยท่านก็ หัวใจวายเสียชีวิตไป แล้วโดยที่สื่อถึงการที่จะกำนะครับโดยที่ คนใกล้ชิดแล้วก็ทุกคนเนี่ย ช็อคแล้วก็ ตั้งตัวไม่ทันกับการจากไปของท่าน เห</w:t>
      </w:r>
      <w:r>
        <w:rPr>
          <w:i/>
        </w:rPr>
        <w:t xml:space="preserve">้ย สิ่งหนึ่งที่ ผมจะได้ พูดดิวันนี้เนี่ย คงจะเป็นส่วนที่ มณเฑียรนะครับเคยได้พูดได้หลายที่แล้วก็ได้ฝากความคิด ไว้นะครับเรื่องเกี่ยวข้องกับการ สร้าง สังคม อยู่ร่วมกัน อย่าง มีความสุขนะครับ ผมต้องขออนุญาต เปลี่ยนว่า ลูกทุ่ง หลายทศวรรษที่ผ่านมานี้นะครับ ในยุคที่อินเทอร์เน็ตเนี่ยเป็น หัวใจสำคัญของการ ที่จะเข้าถึงข้อมูลข่าวสาร ครับเรามักจะได้ยินคำศัพท์คำหนึ่งนะครับคือคำว่า w w w หรือ www www.the นะครับก็เป็นเหมือน ช่องทางที่ 100 เหรียญ เว็บไซต์ จากทุกมุมโลกเนี่ย เข้าหากันจนเจอ ทำให้ประชาชนเนี่ยนะครับได้ เข้าถึงข้อมูลข่าวสาร เรื่องใดๆก็แล้วแต่เนี่ย หรือเป็นห้อง สมุดขนาดยักษ์ หรือเป็นแหล่งข้อมูลขนาดยักษ์เนี่ยของ มนุษยชาติ แล้วก็เป็นสิ่งที่เกิดขึ้นตาม สิ่งที่เราเรียกว่า globalization หรือว่าโลกาภิวัตน์ หมายความว่า อินเทอร์เน็ตหรือ www เป็นส่วนสำคัญในการล้อเลียนคนทั้งโลก เข้าหากัน และแน่นอนนะครับว่า ประโยชน์ สงกรานต์ที่ การเกิดปฏิสัมพันธ์ของ ประชาชนหรือว่า ของสิ่งที่ อยู่ ต่างที่ต่างถิ่นร่วมกันเนี่ยผ่านอินเตอร์เน็ตหรือ www มันสร้างนวัตกรรม แล้วก็ขับเคลื่อน เศรษฐกิจและสังคมของโลกหมายถึงยุคปัจจุบัน ผมอยากให้เราย้อนนึกไป เมื่อ 3-4 ปีก่อนนะครับ วันที่ พวกเราทุกคนในโลกนี้ ต้องเผชิญกับสถานการณ์ โรคระบาดครั้งใหญ่ก็คือโควิชนายทีน จอมต่างๆทางสังคม เศรษฐกิจ ที่ เราต้องพบปะกันเนี่ยก็ถูกล็อกดาวน์ หรือว่าเราถูกจำกัดพื้นที่ การลดการแพร่ระบาด ชีวิตเราเนี่ยนะครับจากที่ เราเรียกว่าเราเดินทางเราไปเจอ เราสัมผัส เรา ป้องกัน เราสื่อสารกัน face to face โดยตรง มันก็เปลี่ยน วิถีกลายเป็น การติดต่อที่ผ่าน อินเทอร์เน็ตผ่านเว็บไซต์ ผ่านแพลตฟอร์มออนไลน์ต่างๆ จินตนาการนะครับว่า ท่าน เป็นคนพิการ หรือว่า มีความบกพร่องบางอย่าง ที่ไม่สามารถ เข้าใช้ เว็บไซต์อินเทอร์เน็ตหรือ platform ต่างๆได้ ผมว่าช่วงชีวิต ในช่วง 2-3 ปีใน covid เนี่ย คงจะเป็นช่วงที่ยากลำบากมากสำหรับเขา ข้อมูลของ องค์การอนามัยโลกนะครับ บอกว่า ปัจจุบันวันนี้นะครับ เรามี ประชากรโลกที่มีความพิการเนี่ย มากกว่า One Billion มากกว่า 1 ล้านคน ตรงนั้นแล้วเนี่ยถ้าเราดูกับ สิ่งที่ เหตุการณ์ที่อาจจะคิดว่า ความยากลำบากนั้นเกิดกับเราคนเดียวเนี่ย แต่ถ้าเรามองทั้งโลกเนี่ย อาจจะมี คนในโลกเนี่ยกว่าพันล้านคนเนี่ย พี่อาจจะ ฝรั่ง ประสบกับความยากลำบากเช่นเดียวกับเรา ที่ เป็นคนพิการแล้วไม่สามารถเข้าถึงอินเทอร์เน็ตเว็บไซต์หรือว่าฟอร์มออนไลน์ต่างๆ แล้วแน่นอนครับว่าถ้าเรามองถึงความสูญเสียในเชิงเศรษฐกิจสังคมหรือว่า โอกาสต่างๆที่เสียไปดิ กงจักร ยากที่จะประเมินเป็นมูลค่าทางเศรษฐกิจหรือว่า หลายอย่างกว่าจะเป็นมูลค่าทางจิตใจที่ ไม่สามารถที่จะประเมินค่าได้ จากนั้นแล้วนี่แหละครับ สิ่งสำคัญเนี่ยนะครับ พี่เป็นบทเรียนเนี่ย แล้วก็เป็นสิ่งที่ผมคิดว่า เราณที่นี้เนี่ยได้จอหลักร่วมกันในก็คือการทำอย่างไรให้ สภาพแวดล้อมหรือสิ่งแวดล้อม ในสังคมยุคปัจจุบันที่เป็นสิวรอบคางดิจิตอล คนสามารถที่จะเข้าถึง ทุกคนสามารถที่จะเข้า ใช้ประโยชน์ ได้อย่างเต็มที่ ในฐานะของผู้ใช้งานนะครับ ผม ก็ดีตามตรงว่าชีวิตจริงดิ โครงการเข้าถึงเว็บต่างๆของผมเนี่ย ก็มีปัญหา เยอะนะแล้วก็ เท่าที่ทราบแต่ละคนก็จะมีทักษะมีวิธีการแก้ปัญหาเฉพาะตัว ฝากเงินไป บางเว็บไซต์เนี่ยเราอยากจะเข้า อ่าน จุดที่เป็นเนื้อหา แต่เราอาจจะต้อง ผ่านลิงก์ ต่างเนี่ยเป็นร้อยๆ Link การโฆษณาอีกจำนวนมหาศาล บางอย่างที่เราจะเข้าไปดู เข้าไปฟังหรือเข้าไปอ่านศึกษา ว่าเราเข้าไปแล้วก็จะพบว่ามันคือ Image ไม่มีอะไรอยู่ในนั้น ไปทางที่มันเป็นรูปหรือเป็นข้อความหรือเป็น รับอะไรบางอย่างที่ ควรจะมีคำอธิบายให้เราทราบ อธิบายประสบการณ์ ส่วนตัวที่เจอ เหรอครับ สีผมอยากจะเรียนนะครับก็คือว่า จะนอนแล้วเนี่ย เจตนารมณ์ขั้นต้นของ www.รับชื่อก็บอกว่า worldwide แล้วก็เป็นเว็บคือเว็บที่ worldwide คือ ครอบคลุมทั่วโลกเนี่ย พี่จะให้ สังคม ของมนุษยชาติเนี่ยได้ เชื่อมโยง หรือได้ใช้ประโยชน์ร่วมกันเนี่ย ไม่เป็นไปตาม เจตนารมณ์หรือปกติ เพราะฉะนั้น สิ่งที่เรากำลังพูดคุยกันอยู่วันนี้นะครับผมคิดว่าเป็น ปัจจัยที่สำคัญมาก นะครับ วิธีทำให้ อุดมคติหรืออุดมการณ์ของการ เชื่อมโลกหรือเชื่อมคน โทรหากันแล้วก็การทำให้ทุกคนได้ เข้าถึงและใช้ประโยชน์ อาจารย์ เว็บไซต์หรือจากอินเทอร์เน็ตหรือจากแพลตฟอร์มออนไลน์ทั้งหลายได้อย่างเต็มที่เนี่ย ได้เกิดขึ้นจริง นี่ก็คือการพูดจริง web accessibility หรือว่า ไปหลายทั้งหลาย ผมเรียน ผู้มีเกียรติทุกท่านครับว่าในช่วง ที่ผม เป็นกสทช ปัจจุบันก็ประมาณ 2 ปี สิ่งหนึ่งที่ผม ตั้งใจที่จะทำแล้วก็ทำไม่อยากทำให้เกิดขึ้น ก็คือ ส่วนหนึ่งนะครับ ก็คือการสร้างชุมชนผู้ใช้งาน ที่เป็นกลุ่มเปราะบาง ที่เป็นกลุ่มที่ มีปัญหาในเรื่องเกี่ยวข้องกับการเข้าถึง หรือ stability ซึ่งอาจจะ ซึ่งอาจจะ แน่นอนก็คือ เป้าหมายรวมถึงคนพิการ แต่แน่นอนว่านอกเหนือจากคนพิการก็จะมี ประชาชน หรือมี คนที่มีข้อจำกัด LINE กลุ่มคนนะครับ 7 ผู้สูงอายุอย่างนี้เป็นต้นนะพี่อาจจะ รวมอยู่ในชุมชนของ ผู้ใช้งาน ที่ จำเป็นต้องใช้ assistive Technology หรือจำเป็นต้องได้รับ ใช้ประโยชน์หรือได้ประโยชน์จากการที่มี web accessibility ผมเรียนนะครับว่า สิ่งที่ผมคิดว่าเป็นองค์ประกอบสำคัญเนี่ย ของ จุดเริ่มต้น ขอวันเนี้ยอย่างน้อยที่สุดเลยนะครับ ก็คือการรวมกันของ ความร่วมมือกันของระหว่าง ผู้ผลิต ผู้ใช้งาน ยกตัวอย่างง่ายๆก็คือทางสบายดีต้องซึ่ง ยอมรับว่ามีบทบาทสำคัญมากนะครับใน อุตสาหกรรมดิจิตอลที่ผมทราบว่ามีสมาชิกจำนวนหลายพัน คนหรือนายพันหน่วยงาน ได้นอนก็จะมีกลุ่มที่เป็นผู้ให้บริการหรือผู้ผลิต สื่อเทคโนโลยีสมัยใหม่ ด้วย แล้วก็อย่างน้อยก็จะมีกลุ่มผู้ใช้งานก็คือเป็นคนตาบอดและ สาวบ้านได๋อนาคตก็จะมีกลุ่ม บริการอื่นเข้ามาร่วมด้วย ผู้ผลิต ผู้ใช้งานนี้แหละครับได้เจอกัน แล้วก็มีภาครัฐด้วยนะครับ เป็น คนกลาง 1 ในฐานะคนกลางและก็อีก 1 ในฐานะที่เป็นส่วนหนึ่งของผู้ให้บริการ ได้มาร่วมมือกันเนี่ย สิ่งที่เป็นปัญหาอุปสรรคอยู่เนี่ย มันต้องถูก แก้ไขไปได้ ผมเห็นคำว่าในช่วง หลายปีที่ผ่านมาเนี่ยในโลกเราเนี่ยนะครับ เรามีการพูดถึงสิ่งที่เรียกว่าอินคลูซีฟ Design คือการออกแบบที่ไม่แบ่งแยก หรือการออกแบบที่รวมทุกคน เข้าไปอยู่ใน ความคิดด้วย โรงเรียนคำว่า ได้ดิเนี่ย Accident ที่เราเห็นชัดเนี่ยอาจจะเป็นเรื่อง 29 หรือทางกายภาพเช่นทางลาดห้องน้ำซึ่งอาจจะมีปัญหาอยู่นะครับ แต่วันนี้ สิ่งที่เราเห็นอีกมิติหนึ่งเนี่ย ก็คือเรื่อง Digital accessibility ปัญหาอยู่ใกล้ๆนิดเดียวเองครับก็คือว่า ตอนที่ บ้านกำลังจะดีไซน์หรือออกแบบ ไม่ได้ยิน Cruze หรือไม่ได้ตั้งโจทย์ ว่าในสังคมนี้ มีคนพิการ มีคนที่ตามองไม่เห็นมีคนที่หูไม่ได้ยินมีคนที่ร่างกาย มีปัญหาในการเคลื่อนไหว มีคนที่มีปัญหาทางด้านสติปัญญา อยู่ในสังคมที่ด้วย เราสามารถที่จะทำให้ผู้ออกแบบเนี่ย ติด Cruise รวม โหลดของพวกเราเนี่ยเข้าไปอยู่ในการออกแบบด้วยเนี่ย ผลลัพธ์ของการออกแบบหรือสิ่งที่สร้างขึ้นมา มันก็ ถูกสร้าง ในสิ่งที่เป็น Universal Design หรือการออกแบบ ทุกคน และ ตัว wettability หรือตัวไกด์ไลน์ทั้งหลายเนี่ยก็จะเป็นเครื่องมือสำคัญที่ทำให้ ผู้ออกแบบเนี่ย สามารถที่จะ มีทิศทางหรือว่ามีแนวทางที่จะทำให้สิ่งต่างๆเหล่านั้นเนี่ย มันถูกออกแบบมา อย่างเข้าใจ ผู้ใช้งาน ผมจึงมีความ หวัง ต่อไปที่อยากจะ เธอชวนพวกเรานะครับ ให้ร่วมขับเคลื่อนนะครับว่าวันหนึ่งเนี่ย สิ่งที่เป็น ไซด์ไลน์ หรือเป็น westfield วันนี้เนี่ยนะครับ ซึ่ง ปัจจุบันเนี่ยอาจจะอยู่ในฐานะของบุคคลเป็นชั่นหรือข้อแนะนำที่ให้ หน่วยงานต่างๆเนี่ยไป checklist แต่วันข้างหน้าเนี่ย อาจจะมี สิ่งที่เป็นทั้ง การ สภาพบังคับในหน่วยงานภาครัฐ หรือการให้รางวัลในหน่วยงานของภาคเอกชนเพื่อทำให้ web accessibility เกิดขึ้นจริงใน สังคมไทย แล้ววันข้างหน้า เมื่อประเด็นต่างๆเหล่านี้เนี่ยนะครับได้ถูกร้อยเรียง อย่างเป็นระบบ มีกลุ่มผู้ใช้งานมีกลุ่มผู้ ดำเนินการพัฒนา มีประโยชน์ทางธุรกิจทางการตลาด ธุรกิจเล็งเห็น แล้วก็มีส่วนที่ช่วยทำให้เศรษฐกิจ โตสังคมอยู่ร่วมกันอย่างมีความสุข วันนั้นเราอาจจะมี dtouch เมืองไทย ก็ขอขอบคุณท่านผู้อำนวยการสวทชท่านรองประธานและท่านผู้บริหารสภาดิจิทัล ท่านผู้บริหารสมาคมคนตาบอดแห่งประเทศไทย ท่านผู้บริหารมูลนิธิสากลเพื่อคนพิการ ผู้มีเกียรติ แล้วก็ หน่วยงาน ถ้าผู้ชายหน่วยงานทุกคนนะครับที่ได้กรุณา หรือได้ร่วมกันในการ จัดงานวันนี้แล้วก็ทำบันทึกข้อตกลง วันนี้ขึ้นมานะครับจริงๆก็ คนสำคัญอีกคนหนึ่งก็คือถ้าจะเอามาทันทีนะครับท่านก็เป็นคนงานหลักในการขับเคลื่อน ในนามของ คสชในครับผมเอง ก็พร้อมที่จะ มีส่วนร่วมในการผลักดันแล้วก็สนับสนุน กิจกรรมนี้แล้วก็การสร้างเว็บ SCB ให้เกิดขึ้นจริง ในสังคมไทยครับ เคยกล่าวไว้ในการประชุม World civilization อ่อน Development Conference นะครับที่ WD DC นะครับ Honda ครั้งนั้นเป็นตัวแทนของประเทศไทยซึ่งมันเป็น ภารกิจสำคัญของ สหภาพโทรคมนาคมระหว่างประเทศ คือเรื่องเกี่ยวข้องกับการพัฒนา กรมนาคม ให้ทุกคนสามารถเข้าถึงได้ คำกล่าวนั้นที่จริงดิ ผมก็ได้ คำชี้แนะ จาก พระเจ้ามณเฑียรซึ่งในฐานะส่วนตัวเนี่ยผมนับถือท่านเป็นทั้งอาจารย์ เป็นทั้งพี่ชาย แล้วก็เป็นทั้ง แรงบันดาลใจ คำกล่าวนี้ก็คือ Digital inclusion without accessibility is Impossible สังคม อีโต้ที่จะร่วมทุกคนเข้าหากันถ้าปราศจาก การเข้าถึง งั้นก็ไม่สามารถเป็นไปได้จริง ขอบคุณทุกคนครับสวัสดีครับ ต้องกราบขอบพระคุณท่านวิทยากรท่านต่อพงษ์แสงเป็นอย่างสูงที่ได้มาบรรยายความรู้ให้เราภายในวันนี้ค่ะ ลำดับต่อไปขอเรียนเชิญอาจารย์วันทนีย์พันธชาติผู้เ</w:t>
      </w:r>
      <w:r>
        <w:t xml:space="preserve">***วชาญสำนักงาน วิทยาศาสตร์และเทคโนโลยีแห่งชาติมอบของ จารึกให้กลับ ทรัพยากรของเราค่ะ อีกครั้ง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บรรยายพิเศษ โดย นายต่อพงศ์ เสลานนท์</dc:title>
  <dc:creator/>
  <cp:keywords/>
  <dcterms:created xsi:type="dcterms:W3CDTF">2024-04-11T02:55:22Z</dcterms:created>
  <dcterms:modified xsi:type="dcterms:W3CDTF">2024-04-11T02:5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1 เมษายน 2567 เวลา 09.00 น.</vt:lpwstr>
  </property>
  <property fmtid="{D5CDD505-2E9C-101B-9397-08002B2CF9AE}" pid="3" name="subtitle">
    <vt:lpwstr/>
  </property>
</Properties>
</file>